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DB7D8" w14:textId="0B5DA09C" w:rsidR="00A1352E" w:rsidRPr="00A1352E" w:rsidRDefault="00A1352E" w:rsidP="00A1352E">
      <w:pPr>
        <w:ind w:left="720" w:hanging="36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1352E">
        <w:rPr>
          <w:rFonts w:ascii="Times New Roman" w:hAnsi="Times New Roman" w:cs="Times New Roman"/>
          <w:b/>
          <w:bCs/>
          <w:sz w:val="28"/>
          <w:szCs w:val="28"/>
        </w:rPr>
        <w:t>Subjective Questions</w:t>
      </w:r>
    </w:p>
    <w:p w14:paraId="21E7477B" w14:textId="77777777" w:rsidR="00A1352E" w:rsidRPr="00A1352E" w:rsidRDefault="00A1352E" w:rsidP="00A1352E">
      <w:pPr>
        <w:ind w:left="720" w:hanging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2ECB97" w14:textId="77777777" w:rsidR="002E2F1C" w:rsidRPr="00A1352E" w:rsidRDefault="00BB19D9" w:rsidP="00A1352E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352E">
        <w:rPr>
          <w:rFonts w:ascii="Times New Roman" w:hAnsi="Times New Roman" w:cs="Times New Roman"/>
          <w:b/>
          <w:bCs/>
          <w:sz w:val="24"/>
          <w:szCs w:val="24"/>
        </w:rPr>
        <w:t>Which are the top three variables in your model which contribute most towards the probability of a lead getting converted?</w:t>
      </w:r>
    </w:p>
    <w:p w14:paraId="17C2D99E" w14:textId="77777777" w:rsidR="00A622D7" w:rsidRDefault="002E1533" w:rsidP="00A622D7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: The following are the top three variable</w:t>
      </w:r>
      <w:r w:rsidR="00A622D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contribute most towards the probability of the</w:t>
      </w:r>
    </w:p>
    <w:p w14:paraId="60D2A289" w14:textId="3134983D" w:rsidR="002E2F1C" w:rsidRDefault="00A622D7" w:rsidP="00A622D7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2E153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</w:t>
      </w:r>
      <w:r w:rsidR="002E1533">
        <w:rPr>
          <w:rFonts w:ascii="Times New Roman" w:hAnsi="Times New Roman" w:cs="Times New Roman"/>
          <w:sz w:val="24"/>
          <w:szCs w:val="24"/>
        </w:rPr>
        <w:t>ea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E1533">
        <w:rPr>
          <w:rFonts w:ascii="Times New Roman" w:hAnsi="Times New Roman" w:cs="Times New Roman"/>
          <w:sz w:val="24"/>
          <w:szCs w:val="24"/>
        </w:rPr>
        <w:t>getting converted:</w:t>
      </w:r>
    </w:p>
    <w:p w14:paraId="3F6B48B3" w14:textId="6039189D" w:rsidR="002E1533" w:rsidRDefault="00A622D7" w:rsidP="002E1533">
      <w:pPr>
        <w:pStyle w:val="ListParagraph"/>
        <w:numPr>
          <w:ilvl w:val="0"/>
          <w:numId w:val="2"/>
        </w:num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origin</w:t>
      </w:r>
      <w:r w:rsidR="005C2145">
        <w:rPr>
          <w:rFonts w:ascii="Times New Roman" w:hAnsi="Times New Roman" w:cs="Times New Roman"/>
          <w:sz w:val="24"/>
          <w:szCs w:val="24"/>
        </w:rPr>
        <w:t xml:space="preserve"> with Lead add form which has coefficient of 2.6194.</w:t>
      </w:r>
    </w:p>
    <w:p w14:paraId="4145DDA0" w14:textId="79DAD67F" w:rsidR="00A622D7" w:rsidRPr="005C2145" w:rsidRDefault="00A622D7" w:rsidP="005C2145">
      <w:pPr>
        <w:pStyle w:val="ListParagraph"/>
        <w:numPr>
          <w:ilvl w:val="0"/>
          <w:numId w:val="2"/>
        </w:num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your current occupation</w:t>
      </w:r>
      <w:r w:rsidR="005C2145">
        <w:rPr>
          <w:rFonts w:ascii="Times New Roman" w:hAnsi="Times New Roman" w:cs="Times New Roman"/>
          <w:sz w:val="24"/>
          <w:szCs w:val="24"/>
        </w:rPr>
        <w:t xml:space="preserve"> with working professional has a coefficient </w:t>
      </w:r>
      <w:proofErr w:type="gramStart"/>
      <w:r w:rsidR="005C2145">
        <w:rPr>
          <w:rFonts w:ascii="Times New Roman" w:hAnsi="Times New Roman" w:cs="Times New Roman"/>
          <w:sz w:val="24"/>
          <w:szCs w:val="24"/>
        </w:rPr>
        <w:t>of 2.3834</w:t>
      </w:r>
      <w:proofErr w:type="gramEnd"/>
    </w:p>
    <w:p w14:paraId="57AB690A" w14:textId="4841EC23" w:rsidR="005C2145" w:rsidRDefault="00A622D7" w:rsidP="005C2145">
      <w:pPr>
        <w:pStyle w:val="ListParagraph"/>
        <w:numPr>
          <w:ilvl w:val="0"/>
          <w:numId w:val="2"/>
        </w:num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Time Spent on Website</w:t>
      </w:r>
      <w:r w:rsidR="005C2145">
        <w:rPr>
          <w:rFonts w:ascii="Times New Roman" w:hAnsi="Times New Roman" w:cs="Times New Roman"/>
          <w:sz w:val="24"/>
          <w:szCs w:val="24"/>
        </w:rPr>
        <w:t xml:space="preserve"> has a coefficient of 1.0906.</w:t>
      </w:r>
    </w:p>
    <w:p w14:paraId="057CA47C" w14:textId="77777777" w:rsidR="00CF0D10" w:rsidRDefault="005C2145" w:rsidP="005C2145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The above clearly shows that the conversion rate is high when the customer </w:t>
      </w:r>
      <w:r w:rsidR="00CF0D10">
        <w:rPr>
          <w:rFonts w:ascii="Times New Roman" w:hAnsi="Times New Roman" w:cs="Times New Roman"/>
          <w:sz w:val="24"/>
          <w:szCs w:val="24"/>
        </w:rPr>
        <w:t xml:space="preserve">fills the lead add form, </w:t>
      </w:r>
    </w:p>
    <w:p w14:paraId="240CCD10" w14:textId="3BE5A816" w:rsidR="005C2145" w:rsidRPr="005C2145" w:rsidRDefault="00CF0D10" w:rsidP="005C2145">
      <w:p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is a working professional and has spent high amount of time on company’s </w:t>
      </w:r>
      <w:proofErr w:type="gramStart"/>
      <w:r>
        <w:rPr>
          <w:rFonts w:ascii="Times New Roman" w:hAnsi="Times New Roman" w:cs="Times New Roman"/>
          <w:sz w:val="24"/>
          <w:szCs w:val="24"/>
        </w:rPr>
        <w:t>website.</w:t>
      </w:r>
      <w:proofErr w:type="gramEnd"/>
    </w:p>
    <w:p w14:paraId="5ACFDD4F" w14:textId="77777777" w:rsidR="00A622D7" w:rsidRDefault="00A622D7" w:rsidP="00A622D7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63D1CE" w14:textId="29B3339D" w:rsidR="00243243" w:rsidRPr="00A1352E" w:rsidRDefault="00BB19D9" w:rsidP="00A1352E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What are the top 3 categorical/dummy variables in the model which should be focused the most on </w:t>
      </w:r>
      <w:proofErr w:type="gramStart"/>
      <w:r w:rsidRPr="00A1352E">
        <w:rPr>
          <w:rFonts w:ascii="Times New Roman" w:hAnsi="Times New Roman" w:cs="Times New Roman"/>
          <w:b/>
          <w:bCs/>
          <w:sz w:val="24"/>
          <w:szCs w:val="24"/>
        </w:rPr>
        <w:t>in order to</w:t>
      </w:r>
      <w:proofErr w:type="gramEnd"/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increase the probability of lead conversion?</w:t>
      </w:r>
    </w:p>
    <w:p w14:paraId="5D521EAA" w14:textId="77777777" w:rsidR="00CF0D10" w:rsidRDefault="00A622D7" w:rsidP="00CF0D10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s: The top three categorical/dummy variables </w:t>
      </w:r>
      <w:r w:rsidR="00CF0D10">
        <w:rPr>
          <w:rFonts w:ascii="Times New Roman" w:hAnsi="Times New Roman" w:cs="Times New Roman"/>
          <w:sz w:val="24"/>
          <w:szCs w:val="24"/>
        </w:rPr>
        <w:t xml:space="preserve">from the final model </w:t>
      </w:r>
      <w:r>
        <w:rPr>
          <w:rFonts w:ascii="Times New Roman" w:hAnsi="Times New Roman" w:cs="Times New Roman"/>
          <w:sz w:val="24"/>
          <w:szCs w:val="24"/>
        </w:rPr>
        <w:t>that contribute most towards</w:t>
      </w:r>
    </w:p>
    <w:p w14:paraId="2AC0BF97" w14:textId="49EA7243" w:rsidR="00A622D7" w:rsidRDefault="00CF0D10" w:rsidP="00CF0D10">
      <w:pPr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622D7">
        <w:rPr>
          <w:rFonts w:ascii="Times New Roman" w:hAnsi="Times New Roman" w:cs="Times New Roman"/>
          <w:sz w:val="24"/>
          <w:szCs w:val="24"/>
        </w:rPr>
        <w:t xml:space="preserve">the probability of the lead Conversion </w:t>
      </w:r>
      <w:proofErr w:type="gramStart"/>
      <w:r w:rsidR="00A622D7">
        <w:rPr>
          <w:rFonts w:ascii="Times New Roman" w:hAnsi="Times New Roman" w:cs="Times New Roman"/>
          <w:sz w:val="24"/>
          <w:szCs w:val="24"/>
        </w:rPr>
        <w:t>are</w:t>
      </w:r>
      <w:proofErr w:type="gramEnd"/>
      <w:r w:rsidR="00A622D7">
        <w:rPr>
          <w:rFonts w:ascii="Times New Roman" w:hAnsi="Times New Roman" w:cs="Times New Roman"/>
          <w:sz w:val="24"/>
          <w:szCs w:val="24"/>
        </w:rPr>
        <w:t>:</w:t>
      </w:r>
    </w:p>
    <w:p w14:paraId="3F82C0EC" w14:textId="422C8FFF" w:rsidR="00A622D7" w:rsidRDefault="00A622D7" w:rsidP="00A622D7">
      <w:pPr>
        <w:pStyle w:val="ListParagraph"/>
        <w:numPr>
          <w:ilvl w:val="0"/>
          <w:numId w:val="2"/>
        </w:num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origin with Lead add form.</w:t>
      </w:r>
    </w:p>
    <w:p w14:paraId="429D0413" w14:textId="28C3658E" w:rsidR="00A622D7" w:rsidRDefault="00A622D7" w:rsidP="00A622D7">
      <w:pPr>
        <w:pStyle w:val="ListParagraph"/>
        <w:numPr>
          <w:ilvl w:val="0"/>
          <w:numId w:val="2"/>
        </w:num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Origin with Lead import</w:t>
      </w:r>
    </w:p>
    <w:p w14:paraId="2A607E2C" w14:textId="7CAC420A" w:rsidR="00CF0D10" w:rsidRDefault="00A622D7" w:rsidP="00CF0D10">
      <w:pPr>
        <w:pStyle w:val="ListParagraph"/>
        <w:numPr>
          <w:ilvl w:val="0"/>
          <w:numId w:val="2"/>
        </w:numPr>
        <w:tabs>
          <w:tab w:val="left" w:pos="90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A622D7">
        <w:rPr>
          <w:rFonts w:ascii="Times New Roman" w:hAnsi="Times New Roman" w:cs="Times New Roman"/>
          <w:sz w:val="24"/>
          <w:szCs w:val="24"/>
        </w:rPr>
        <w:t xml:space="preserve">What is your current occupation with </w:t>
      </w:r>
      <w:proofErr w:type="gramStart"/>
      <w:r w:rsidR="005C2145" w:rsidRPr="00A622D7">
        <w:rPr>
          <w:rFonts w:ascii="Times New Roman" w:hAnsi="Times New Roman" w:cs="Times New Roman"/>
          <w:sz w:val="24"/>
          <w:szCs w:val="24"/>
        </w:rPr>
        <w:t>working professional</w:t>
      </w:r>
      <w:proofErr w:type="gramEnd"/>
    </w:p>
    <w:p w14:paraId="702C5236" w14:textId="422E560C" w:rsidR="00A622D7" w:rsidRDefault="00CF0D10" w:rsidP="00CF0D10">
      <w:pPr>
        <w:tabs>
          <w:tab w:val="left" w:pos="900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2D7B2651" w14:textId="329618F9" w:rsidR="002E2F1C" w:rsidRPr="00A1352E" w:rsidRDefault="00BB19D9" w:rsidP="00A1352E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352E">
        <w:rPr>
          <w:rFonts w:ascii="Times New Roman" w:hAnsi="Times New Roman" w:cs="Times New Roman"/>
          <w:b/>
          <w:bCs/>
          <w:sz w:val="24"/>
          <w:szCs w:val="24"/>
        </w:rPr>
        <w:t>X Education has a period of 2 months every year during which they hire some interns. The sales team</w:t>
      </w:r>
      <w:proofErr w:type="gramStart"/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>in particular, has</w:t>
      </w:r>
      <w:proofErr w:type="gramEnd"/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around 10 interns allotted to them. So</w:t>
      </w:r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during this phase, they wish to make the lead conversion more aggressive. So</w:t>
      </w:r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they want almost </w:t>
      </w:r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>all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the potential leads (i.e.</w:t>
      </w:r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the customers who have been predicted as 1 by the model) to be converted and hence, want to make phone calls to as much of such people as possible. Suggest a good strategy they should employ at this stage.</w:t>
      </w:r>
    </w:p>
    <w:p w14:paraId="339B91A4" w14:textId="77777777" w:rsidR="00CF0D10" w:rsidRDefault="00A622D7" w:rsidP="00A622D7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622D7">
        <w:rPr>
          <w:rFonts w:ascii="Times New Roman" w:hAnsi="Times New Roman" w:cs="Times New Roman"/>
          <w:sz w:val="24"/>
          <w:szCs w:val="24"/>
        </w:rPr>
        <w:t xml:space="preserve">Ans: </w:t>
      </w:r>
      <w:r w:rsidR="00083326">
        <w:rPr>
          <w:rFonts w:ascii="Times New Roman" w:hAnsi="Times New Roman" w:cs="Times New Roman"/>
          <w:sz w:val="24"/>
          <w:szCs w:val="24"/>
        </w:rPr>
        <w:t>The strategy that can be applied to get maximum conversions with the help of sales team and</w:t>
      </w:r>
    </w:p>
    <w:p w14:paraId="417E03F3" w14:textId="1488475F" w:rsidR="00083326" w:rsidRDefault="00CF0D10" w:rsidP="00CF0D1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083326">
        <w:rPr>
          <w:rFonts w:ascii="Times New Roman" w:hAnsi="Times New Roman" w:cs="Times New Roman"/>
          <w:sz w:val="24"/>
          <w:szCs w:val="24"/>
        </w:rPr>
        <w:t xml:space="preserve"> the 10 short term hired interns is as </w:t>
      </w:r>
      <w:r w:rsidR="005C2145">
        <w:rPr>
          <w:rFonts w:ascii="Times New Roman" w:hAnsi="Times New Roman" w:cs="Times New Roman"/>
          <w:sz w:val="24"/>
          <w:szCs w:val="24"/>
        </w:rPr>
        <w:t>follows:</w:t>
      </w:r>
    </w:p>
    <w:p w14:paraId="003ECD70" w14:textId="2BDF9F8B" w:rsidR="00083326" w:rsidRDefault="00083326" w:rsidP="0008332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gregate the entire Leads list with high scores </w:t>
      </w:r>
      <w:r w:rsidR="005C2145">
        <w:rPr>
          <w:rFonts w:ascii="Times New Roman" w:hAnsi="Times New Roman" w:cs="Times New Roman"/>
          <w:sz w:val="24"/>
          <w:szCs w:val="24"/>
        </w:rPr>
        <w:t>(closer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5C2145">
        <w:rPr>
          <w:rFonts w:ascii="Times New Roman" w:hAnsi="Times New Roman" w:cs="Times New Roman"/>
          <w:sz w:val="24"/>
          <w:szCs w:val="24"/>
        </w:rPr>
        <w:t>100) The</w:t>
      </w:r>
      <w:r>
        <w:rPr>
          <w:rFonts w:ascii="Times New Roman" w:hAnsi="Times New Roman" w:cs="Times New Roman"/>
          <w:sz w:val="24"/>
          <w:szCs w:val="24"/>
        </w:rPr>
        <w:t xml:space="preserve"> minimum cut off lead score can be decided by the marketing head basis </w:t>
      </w:r>
      <w:r w:rsidR="000277BD">
        <w:rPr>
          <w:rFonts w:ascii="Times New Roman" w:hAnsi="Times New Roman" w:cs="Times New Roman"/>
          <w:sz w:val="24"/>
          <w:szCs w:val="24"/>
        </w:rPr>
        <w:t xml:space="preserve">the Lead that scores high on critical parameters such </w:t>
      </w:r>
      <w:r w:rsidR="00CF0D10">
        <w:rPr>
          <w:rFonts w:ascii="Times New Roman" w:hAnsi="Times New Roman" w:cs="Times New Roman"/>
          <w:sz w:val="24"/>
          <w:szCs w:val="24"/>
        </w:rPr>
        <w:t>as:</w:t>
      </w:r>
      <w:r w:rsidR="000277BD">
        <w:rPr>
          <w:rFonts w:ascii="Times New Roman" w:hAnsi="Times New Roman" w:cs="Times New Roman"/>
          <w:sz w:val="24"/>
          <w:szCs w:val="24"/>
        </w:rPr>
        <w:t xml:space="preserve"> Time Spent on </w:t>
      </w:r>
      <w:proofErr w:type="gramStart"/>
      <w:r w:rsidR="000277BD">
        <w:rPr>
          <w:rFonts w:ascii="Times New Roman" w:hAnsi="Times New Roman" w:cs="Times New Roman"/>
          <w:sz w:val="24"/>
          <w:szCs w:val="24"/>
        </w:rPr>
        <w:t>Website ,</w:t>
      </w:r>
      <w:proofErr w:type="gramEnd"/>
      <w:r w:rsidR="000277BD">
        <w:rPr>
          <w:rFonts w:ascii="Times New Roman" w:hAnsi="Times New Roman" w:cs="Times New Roman"/>
          <w:sz w:val="24"/>
          <w:szCs w:val="24"/>
        </w:rPr>
        <w:t xml:space="preserve"> Lead being a working professional  and client has filled the Lead for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7BA7B4" w14:textId="07FAA418" w:rsidR="00083326" w:rsidRDefault="00083326" w:rsidP="0008332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ocate the segregated high score leads to </w:t>
      </w:r>
      <w:r w:rsidR="005C2145">
        <w:rPr>
          <w:rFonts w:ascii="Times New Roman" w:hAnsi="Times New Roman" w:cs="Times New Roman"/>
          <w:sz w:val="24"/>
          <w:szCs w:val="24"/>
        </w:rPr>
        <w:t>Sales.</w:t>
      </w:r>
    </w:p>
    <w:p w14:paraId="74C64EC2" w14:textId="20AC1A3B" w:rsidR="00083326" w:rsidRDefault="00083326" w:rsidP="0008332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ing to be imparted to the newly hired interns on the product/service being sold </w:t>
      </w:r>
      <w:r w:rsidR="005C2145">
        <w:rPr>
          <w:rFonts w:ascii="Times New Roman" w:hAnsi="Times New Roman" w:cs="Times New Roman"/>
          <w:sz w:val="24"/>
          <w:szCs w:val="24"/>
        </w:rPr>
        <w:t>(in</w:t>
      </w:r>
      <w:r>
        <w:rPr>
          <w:rFonts w:ascii="Times New Roman" w:hAnsi="Times New Roman" w:cs="Times New Roman"/>
          <w:sz w:val="24"/>
          <w:szCs w:val="24"/>
        </w:rPr>
        <w:t xml:space="preserve"> this case several education courses provided by X Education.</w:t>
      </w:r>
    </w:p>
    <w:p w14:paraId="093D3B72" w14:textId="387EA0EF" w:rsidR="00083326" w:rsidRDefault="00083326" w:rsidP="0008332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les Head to allocate leads per </w:t>
      </w:r>
      <w:r w:rsidR="005C2145">
        <w:rPr>
          <w:rFonts w:ascii="Times New Roman" w:hAnsi="Times New Roman" w:cs="Times New Roman"/>
          <w:sz w:val="24"/>
          <w:szCs w:val="24"/>
        </w:rPr>
        <w:t>salesperson</w:t>
      </w:r>
      <w:r>
        <w:rPr>
          <w:rFonts w:ascii="Times New Roman" w:hAnsi="Times New Roman" w:cs="Times New Roman"/>
          <w:sz w:val="24"/>
          <w:szCs w:val="24"/>
        </w:rPr>
        <w:t xml:space="preserve"> and intern giving them a </w:t>
      </w:r>
      <w:r w:rsidR="005C2145">
        <w:rPr>
          <w:rFonts w:ascii="Times New Roman" w:hAnsi="Times New Roman" w:cs="Times New Roman"/>
          <w:sz w:val="24"/>
          <w:szCs w:val="24"/>
        </w:rPr>
        <w:t>daily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2145">
        <w:rPr>
          <w:rFonts w:ascii="Times New Roman" w:hAnsi="Times New Roman" w:cs="Times New Roman"/>
          <w:sz w:val="24"/>
          <w:szCs w:val="24"/>
        </w:rPr>
        <w:t>weekly,</w:t>
      </w:r>
      <w:r>
        <w:rPr>
          <w:rFonts w:ascii="Times New Roman" w:hAnsi="Times New Roman" w:cs="Times New Roman"/>
          <w:sz w:val="24"/>
          <w:szCs w:val="24"/>
        </w:rPr>
        <w:t xml:space="preserve"> monthly target and monitor </w:t>
      </w:r>
      <w:r w:rsidR="005C2145">
        <w:rPr>
          <w:rFonts w:ascii="Times New Roman" w:hAnsi="Times New Roman" w:cs="Times New Roman"/>
          <w:sz w:val="24"/>
          <w:szCs w:val="24"/>
        </w:rPr>
        <w:t>performance.</w:t>
      </w:r>
    </w:p>
    <w:p w14:paraId="557CE0EC" w14:textId="1B75B0F2" w:rsidR="00083326" w:rsidRPr="00083326" w:rsidRDefault="00083326" w:rsidP="0008332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les team and interns to </w:t>
      </w:r>
      <w:r w:rsidR="005C2145">
        <w:rPr>
          <w:rFonts w:ascii="Times New Roman" w:hAnsi="Times New Roman" w:cs="Times New Roman"/>
          <w:sz w:val="24"/>
          <w:szCs w:val="24"/>
        </w:rPr>
        <w:t>utilize multiple</w:t>
      </w:r>
      <w:r>
        <w:rPr>
          <w:rFonts w:ascii="Times New Roman" w:hAnsi="Times New Roman" w:cs="Times New Roman"/>
          <w:sz w:val="24"/>
          <w:szCs w:val="24"/>
        </w:rPr>
        <w:t xml:space="preserve"> channels to connect with the customer and nurture them at every step – </w:t>
      </w:r>
      <w:r w:rsidR="005C2145">
        <w:rPr>
          <w:rFonts w:ascii="Times New Roman" w:hAnsi="Times New Roman" w:cs="Times New Roman"/>
          <w:sz w:val="24"/>
          <w:szCs w:val="24"/>
        </w:rPr>
        <w:t>telephonically,</w:t>
      </w:r>
      <w:r>
        <w:rPr>
          <w:rFonts w:ascii="Times New Roman" w:hAnsi="Times New Roman" w:cs="Times New Roman"/>
          <w:sz w:val="24"/>
          <w:szCs w:val="24"/>
        </w:rPr>
        <w:t xml:space="preserve"> through </w:t>
      </w:r>
      <w:r w:rsidR="005C2145">
        <w:rPr>
          <w:rFonts w:ascii="Times New Roman" w:hAnsi="Times New Roman" w:cs="Times New Roman"/>
          <w:sz w:val="24"/>
          <w:szCs w:val="24"/>
        </w:rPr>
        <w:t>email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2145">
        <w:rPr>
          <w:rFonts w:ascii="Times New Roman" w:hAnsi="Times New Roman" w:cs="Times New Roman"/>
          <w:sz w:val="24"/>
          <w:szCs w:val="24"/>
        </w:rPr>
        <w:t>SMS,</w:t>
      </w:r>
      <w:r>
        <w:rPr>
          <w:rFonts w:ascii="Times New Roman" w:hAnsi="Times New Roman" w:cs="Times New Roman"/>
          <w:sz w:val="24"/>
          <w:szCs w:val="24"/>
        </w:rPr>
        <w:t xml:space="preserve"> conduct online webinar for a group of these high conversion probability leads </w:t>
      </w:r>
      <w:r w:rsidR="005C2145">
        <w:rPr>
          <w:rFonts w:ascii="Times New Roman" w:hAnsi="Times New Roman" w:cs="Times New Roman"/>
          <w:sz w:val="24"/>
          <w:szCs w:val="24"/>
        </w:rPr>
        <w:t>etc.</w:t>
      </w:r>
    </w:p>
    <w:p w14:paraId="3F1B4D67" w14:textId="77777777" w:rsidR="000277BD" w:rsidRDefault="000277BD" w:rsidP="000277BD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451649" w14:textId="0BCC7E70" w:rsidR="00243243" w:rsidRDefault="00BB19D9" w:rsidP="00A1352E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Similarly, at times, the company reaches its target for a quarter before the deadline. During this time, the company wants the sales team to focus on some new work as well. </w:t>
      </w:r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>So,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during this time, the company’s aim is to not make phone calls unless </w:t>
      </w:r>
      <w:proofErr w:type="gramStart"/>
      <w:r w:rsidRPr="00A1352E">
        <w:rPr>
          <w:rFonts w:ascii="Times New Roman" w:hAnsi="Times New Roman" w:cs="Times New Roman"/>
          <w:b/>
          <w:bCs/>
          <w:sz w:val="24"/>
          <w:szCs w:val="24"/>
        </w:rPr>
        <w:t>it’s</w:t>
      </w:r>
      <w:proofErr w:type="gramEnd"/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extremely necessary, i.e.</w:t>
      </w:r>
      <w:r w:rsidR="002E2F1C" w:rsidRPr="00A1352E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 xml:space="preserve"> they want to minimi</w:t>
      </w:r>
      <w:r w:rsidR="001F26A5" w:rsidRPr="00A1352E">
        <w:rPr>
          <w:rFonts w:ascii="Times New Roman" w:hAnsi="Times New Roman" w:cs="Times New Roman"/>
          <w:b/>
          <w:bCs/>
          <w:sz w:val="24"/>
          <w:szCs w:val="24"/>
        </w:rPr>
        <w:t>z</w:t>
      </w:r>
      <w:r w:rsidRPr="00A1352E">
        <w:rPr>
          <w:rFonts w:ascii="Times New Roman" w:hAnsi="Times New Roman" w:cs="Times New Roman"/>
          <w:b/>
          <w:bCs/>
          <w:sz w:val="24"/>
          <w:szCs w:val="24"/>
        </w:rPr>
        <w:t>e the rate of useless phone calls. Suggest a strategy they should employ at this stage.</w:t>
      </w:r>
    </w:p>
    <w:p w14:paraId="365D11CE" w14:textId="77777777" w:rsidR="005C2145" w:rsidRDefault="00DE4073" w:rsidP="00DE407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DE4073">
        <w:rPr>
          <w:rFonts w:ascii="Times New Roman" w:hAnsi="Times New Roman" w:cs="Times New Roman"/>
          <w:sz w:val="24"/>
          <w:szCs w:val="24"/>
        </w:rPr>
        <w:t>Ans</w:t>
      </w:r>
      <w:r>
        <w:rPr>
          <w:rFonts w:ascii="Times New Roman" w:hAnsi="Times New Roman" w:cs="Times New Roman"/>
          <w:sz w:val="24"/>
          <w:szCs w:val="24"/>
        </w:rPr>
        <w:t>: The sales team</w:t>
      </w:r>
      <w:r w:rsidR="000277BD">
        <w:rPr>
          <w:rFonts w:ascii="Times New Roman" w:hAnsi="Times New Roman" w:cs="Times New Roman"/>
          <w:sz w:val="24"/>
          <w:szCs w:val="24"/>
        </w:rPr>
        <w:t xml:space="preserve"> and the marketing team jointly can address this scenario by taking the following </w:t>
      </w:r>
    </w:p>
    <w:p w14:paraId="02B81450" w14:textId="27FE3637" w:rsidR="000277BD" w:rsidRDefault="00443FEF" w:rsidP="00DE4073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C2145"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</w:rPr>
        <w:t>steps:</w:t>
      </w:r>
    </w:p>
    <w:p w14:paraId="434AD409" w14:textId="77777777" w:rsidR="000277BD" w:rsidRDefault="000277BD" w:rsidP="000277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customer personas and identify the stage of the customer in the customer life cycle. This will enable create customized messaging.</w:t>
      </w:r>
    </w:p>
    <w:p w14:paraId="3670A089" w14:textId="7D4B2541" w:rsidR="000277BD" w:rsidRDefault="000277BD" w:rsidP="000277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mated SMS’s and Emails can be sent to customers with links and updates on existing courses and upcoming </w:t>
      </w:r>
      <w:r w:rsidR="005C2145">
        <w:rPr>
          <w:rFonts w:ascii="Times New Roman" w:hAnsi="Times New Roman" w:cs="Times New Roman"/>
          <w:sz w:val="24"/>
          <w:szCs w:val="24"/>
        </w:rPr>
        <w:t>ones.</w:t>
      </w:r>
    </w:p>
    <w:p w14:paraId="06A49770" w14:textId="469ADD9B" w:rsidR="000277BD" w:rsidRDefault="000277BD" w:rsidP="000277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ny should create a mobile responsive website if not there </w:t>
      </w:r>
      <w:r w:rsidR="005C2145">
        <w:rPr>
          <w:rFonts w:ascii="Times New Roman" w:hAnsi="Times New Roman" w:cs="Times New Roman"/>
          <w:sz w:val="24"/>
          <w:szCs w:val="24"/>
        </w:rPr>
        <w:t>alread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01C25A" w14:textId="0DA6648A" w:rsidR="00DE4073" w:rsidRDefault="000277BD" w:rsidP="000277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bsite should be interactive and user friendly for the customer to navigate through the </w:t>
      </w:r>
      <w:r w:rsidR="005C2145">
        <w:rPr>
          <w:rFonts w:ascii="Times New Roman" w:hAnsi="Times New Roman" w:cs="Times New Roman"/>
          <w:sz w:val="24"/>
          <w:szCs w:val="24"/>
        </w:rPr>
        <w:t>page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B8B6BB" w14:textId="1102D4F1" w:rsidR="000277BD" w:rsidRDefault="000277BD" w:rsidP="000277BD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 can have a click to call back tab</w:t>
      </w:r>
      <w:r w:rsidR="005E5A30">
        <w:rPr>
          <w:rFonts w:ascii="Times New Roman" w:hAnsi="Times New Roman" w:cs="Times New Roman"/>
          <w:sz w:val="24"/>
          <w:szCs w:val="24"/>
        </w:rPr>
        <w:t xml:space="preserve"> so that the </w:t>
      </w:r>
      <w:r w:rsidR="005C2145">
        <w:rPr>
          <w:rFonts w:ascii="Times New Roman" w:hAnsi="Times New Roman" w:cs="Times New Roman"/>
          <w:sz w:val="24"/>
          <w:szCs w:val="24"/>
        </w:rPr>
        <w:t>salesperson</w:t>
      </w:r>
      <w:r w:rsidR="005E5A30">
        <w:rPr>
          <w:rFonts w:ascii="Times New Roman" w:hAnsi="Times New Roman" w:cs="Times New Roman"/>
          <w:sz w:val="24"/>
          <w:szCs w:val="24"/>
        </w:rPr>
        <w:t xml:space="preserve">/ intern can call back the </w:t>
      </w:r>
      <w:r w:rsidR="005C2145">
        <w:rPr>
          <w:rFonts w:ascii="Times New Roman" w:hAnsi="Times New Roman" w:cs="Times New Roman"/>
          <w:sz w:val="24"/>
          <w:szCs w:val="24"/>
        </w:rPr>
        <w:t>customer.</w:t>
      </w:r>
    </w:p>
    <w:p w14:paraId="5093F1A9" w14:textId="59AF45A9" w:rsidR="00DE4073" w:rsidRPr="00DE4073" w:rsidRDefault="00DE4073" w:rsidP="00DE4073">
      <w:pPr>
        <w:ind w:left="90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**</w:t>
      </w:r>
    </w:p>
    <w:sectPr w:rsidR="00DE4073" w:rsidRPr="00DE4073" w:rsidSect="00CC7EB8">
      <w:pgSz w:w="12240" w:h="15840"/>
      <w:pgMar w:top="1260" w:right="72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B586D"/>
    <w:multiLevelType w:val="hybridMultilevel"/>
    <w:tmpl w:val="3E4C409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9B0315"/>
    <w:multiLevelType w:val="hybridMultilevel"/>
    <w:tmpl w:val="E9D8B48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" w15:restartNumberingAfterBreak="0">
    <w:nsid w:val="3F7A5F52"/>
    <w:multiLevelType w:val="hybridMultilevel"/>
    <w:tmpl w:val="33EE88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AEF12E9"/>
    <w:multiLevelType w:val="hybridMultilevel"/>
    <w:tmpl w:val="58B6C10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BF37681"/>
    <w:multiLevelType w:val="multilevel"/>
    <w:tmpl w:val="EB7A45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0MLa0NDc0NjAwMbFU0lEKTi0uzszPAykwrgUAx/82MiwAAAA="/>
  </w:docVars>
  <w:rsids>
    <w:rsidRoot w:val="00243243"/>
    <w:rsid w:val="00000EF1"/>
    <w:rsid w:val="000277BD"/>
    <w:rsid w:val="00083326"/>
    <w:rsid w:val="000C41C4"/>
    <w:rsid w:val="001B21FF"/>
    <w:rsid w:val="001F26A5"/>
    <w:rsid w:val="00243243"/>
    <w:rsid w:val="002E1533"/>
    <w:rsid w:val="002E2F1C"/>
    <w:rsid w:val="00443FEF"/>
    <w:rsid w:val="00500F08"/>
    <w:rsid w:val="005C2145"/>
    <w:rsid w:val="005E5A30"/>
    <w:rsid w:val="008A7565"/>
    <w:rsid w:val="008E58C0"/>
    <w:rsid w:val="00A1352E"/>
    <w:rsid w:val="00A3464C"/>
    <w:rsid w:val="00A622D7"/>
    <w:rsid w:val="00BB19D9"/>
    <w:rsid w:val="00CC7EB8"/>
    <w:rsid w:val="00CF0D10"/>
    <w:rsid w:val="00DE4073"/>
    <w:rsid w:val="00E742AB"/>
    <w:rsid w:val="00F96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B21DF"/>
  <w15:docId w15:val="{6E75C971-2891-444D-9A91-2C18733D6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E15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62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llavi Vippagunta</cp:lastModifiedBy>
  <cp:revision>3</cp:revision>
  <cp:lastPrinted>2021-06-12T17:01:00Z</cp:lastPrinted>
  <dcterms:created xsi:type="dcterms:W3CDTF">2021-06-12T17:34:00Z</dcterms:created>
  <dcterms:modified xsi:type="dcterms:W3CDTF">2021-06-12T18:27:00Z</dcterms:modified>
</cp:coreProperties>
</file>